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0707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7.07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Natalia Wolniaczy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ta Ciur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